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B1A2A3" w14:textId="77777777" w:rsidR="00540270" w:rsidRDefault="00540270" w:rsidP="00540270">
      <w:pPr>
        <w:pStyle w:val="Heading1"/>
      </w:pPr>
      <w:bookmarkStart w:id="0" w:name="_Hlk135679791"/>
      <w:bookmarkEnd w:id="0"/>
      <w:r>
        <w:t>Introduction</w:t>
      </w:r>
    </w:p>
    <w:p w14:paraId="6CB9326F" w14:textId="510AA23D" w:rsidR="00540270" w:rsidRDefault="00540270" w:rsidP="00540270">
      <w:r>
        <w:t xml:space="preserve">This file is a comparative analysis on </w:t>
      </w:r>
      <w:proofErr w:type="spellStart"/>
      <w:r>
        <w:t>Cycon’s</w:t>
      </w:r>
      <w:proofErr w:type="spellEnd"/>
      <w:r>
        <w:t xml:space="preserve"> ability to perform </w:t>
      </w:r>
      <w:proofErr w:type="spellStart"/>
      <w:r w:rsidR="009A29D5">
        <w:t>Complement</w:t>
      </w:r>
      <w:r>
        <w:t>NB</w:t>
      </w:r>
      <w:proofErr w:type="spellEnd"/>
      <w:r>
        <w:t xml:space="preserve"> classification. This serves as proof that the </w:t>
      </w:r>
      <w:proofErr w:type="spellStart"/>
      <w:r>
        <w:t>Cycon</w:t>
      </w:r>
      <w:proofErr w:type="spellEnd"/>
      <w:r>
        <w:t xml:space="preserve"> page is able to perform </w:t>
      </w:r>
      <w:proofErr w:type="spellStart"/>
      <w:r w:rsidR="009A29D5">
        <w:t>Complement</w:t>
      </w:r>
      <w:r>
        <w:t>NB</w:t>
      </w:r>
      <w:proofErr w:type="spellEnd"/>
      <w:r>
        <w:t xml:space="preserve">. The following shows </w:t>
      </w:r>
      <w:proofErr w:type="spellStart"/>
      <w:r w:rsidR="009A29D5">
        <w:t>Complement</w:t>
      </w:r>
      <w:r>
        <w:t>NB</w:t>
      </w:r>
      <w:proofErr w:type="spellEnd"/>
      <w:r>
        <w:t xml:space="preserve"> results for various datasets.</w:t>
      </w:r>
    </w:p>
    <w:tbl>
      <w:tblPr>
        <w:tblStyle w:val="TableGrid"/>
        <w:tblpPr w:leftFromText="180" w:rightFromText="180" w:vertAnchor="text" w:horzAnchor="margin" w:tblpY="672"/>
        <w:tblW w:w="12331" w:type="dxa"/>
        <w:tblLook w:val="04A0" w:firstRow="1" w:lastRow="0" w:firstColumn="1" w:lastColumn="0" w:noHBand="0" w:noVBand="1"/>
      </w:tblPr>
      <w:tblGrid>
        <w:gridCol w:w="6186"/>
        <w:gridCol w:w="6145"/>
      </w:tblGrid>
      <w:tr w:rsidR="006C5EB2" w14:paraId="3FD8CDA6" w14:textId="77777777" w:rsidTr="00540270">
        <w:tc>
          <w:tcPr>
            <w:tcW w:w="12331" w:type="dxa"/>
            <w:gridSpan w:val="2"/>
            <w:shd w:val="clear" w:color="auto" w:fill="E7E6E6" w:themeFill="background2"/>
          </w:tcPr>
          <w:p w14:paraId="17D0C9C2" w14:textId="77777777" w:rsidR="00540270" w:rsidRPr="00D52F38" w:rsidRDefault="00540270" w:rsidP="00296D17">
            <w:pPr>
              <w:rPr>
                <w:b/>
                <w:bCs/>
              </w:rPr>
            </w:pPr>
            <w:bookmarkStart w:id="1" w:name="_Hlk135972785"/>
            <w:r w:rsidRPr="00D52F38">
              <w:rPr>
                <w:b/>
                <w:bCs/>
              </w:rPr>
              <w:t>Dataset:</w:t>
            </w:r>
          </w:p>
        </w:tc>
      </w:tr>
      <w:tr w:rsidR="006C5EB2" w14:paraId="3FE06FD6" w14:textId="77777777" w:rsidTr="00540270">
        <w:tc>
          <w:tcPr>
            <w:tcW w:w="12331" w:type="dxa"/>
            <w:gridSpan w:val="2"/>
          </w:tcPr>
          <w:p w14:paraId="7B563FA7" w14:textId="77777777" w:rsidR="00540270" w:rsidRDefault="00540270" w:rsidP="00296D17"/>
          <w:p w14:paraId="36D4EE84" w14:textId="7F0A823D" w:rsidR="00540270" w:rsidRDefault="00540270" w:rsidP="00296D17">
            <w:r>
              <w:t>Shape</w:t>
            </w:r>
            <w:proofErr w:type="gramStart"/>
            <w:r>
              <w:t xml:space="preserve">: </w:t>
            </w:r>
            <w:r w:rsidR="006C5EB2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 xml:space="preserve"> </w:t>
            </w:r>
            <w:r w:rsidR="006C5EB2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(</w:t>
            </w:r>
            <w:proofErr w:type="gramEnd"/>
            <w:r w:rsidR="006C5EB2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>178, 13)</w:t>
            </w:r>
          </w:p>
          <w:p w14:paraId="1FBFF39F" w14:textId="3168EA43" w:rsidR="009A29D5" w:rsidRDefault="00540270" w:rsidP="00296D17">
            <w:r>
              <w:t>Classes</w:t>
            </w:r>
            <w:proofErr w:type="gramStart"/>
            <w:r>
              <w:t xml:space="preserve">: </w:t>
            </w:r>
            <w:r w:rsidR="009A29D5" w:rsidRPr="009A29D5">
              <w:rPr>
                <w:rFonts w:ascii="Segoe UI" w:hAnsi="Segoe UI" w:cs="Segoe UI"/>
                <w:color w:val="000000"/>
                <w:sz w:val="27"/>
                <w:szCs w:val="27"/>
                <w:shd w:val="clear" w:color="auto" w:fill="F7F7F7"/>
              </w:rPr>
              <w:t xml:space="preserve"> </w:t>
            </w:r>
            <w:r w:rsidR="009A29D5" w:rsidRPr="009A29D5">
              <w:t>(</w:t>
            </w:r>
            <w:proofErr w:type="gramEnd"/>
            <w:r w:rsidR="009A29D5" w:rsidRPr="009A29D5">
              <w:t>class 0, class 1, and class 2)</w:t>
            </w:r>
            <w:r w:rsidR="009A29D5">
              <w:t xml:space="preserve"> of wine</w:t>
            </w:r>
          </w:p>
          <w:p w14:paraId="309ADB6B" w14:textId="10776A54" w:rsidR="00540270" w:rsidRDefault="00540270" w:rsidP="00296D17">
            <w:r>
              <w:t xml:space="preserve">Purpose: </w:t>
            </w:r>
            <w:r w:rsidR="009A29D5">
              <w:t xml:space="preserve">classify classes of wine based on the </w:t>
            </w:r>
            <w:proofErr w:type="spellStart"/>
            <w:r w:rsidR="009A29D5">
              <w:t>propeties</w:t>
            </w:r>
            <w:proofErr w:type="spellEnd"/>
          </w:p>
        </w:tc>
      </w:tr>
      <w:tr w:rsidR="006C5EB2" w14:paraId="105C5610" w14:textId="77777777" w:rsidTr="00540270">
        <w:tc>
          <w:tcPr>
            <w:tcW w:w="5785" w:type="dxa"/>
            <w:shd w:val="clear" w:color="auto" w:fill="E7E6E6" w:themeFill="background2"/>
          </w:tcPr>
          <w:p w14:paraId="202F4806" w14:textId="77777777" w:rsidR="00540270" w:rsidRDefault="00540270" w:rsidP="00296D17">
            <w:pPr>
              <w:rPr>
                <w:b/>
                <w:bCs/>
              </w:rPr>
            </w:pPr>
            <w:r w:rsidRPr="00D52F38">
              <w:rPr>
                <w:b/>
                <w:bCs/>
              </w:rPr>
              <w:t>Comparative Work:</w:t>
            </w:r>
          </w:p>
          <w:p w14:paraId="50EADB81" w14:textId="77777777" w:rsidR="00540270" w:rsidRPr="00D52F38" w:rsidRDefault="00540270" w:rsidP="00296D17">
            <w:pPr>
              <w:rPr>
                <w:b/>
                <w:bCs/>
              </w:rPr>
            </w:pPr>
            <w:hyperlink r:id="rId5" w:history="1">
              <w:r w:rsidRPr="003A7828">
                <w:rPr>
                  <w:rStyle w:val="Hyperlink"/>
                  <w:b/>
                  <w:bCs/>
                </w:rPr>
                <w:t>https://www.kaggle.com/code/sandeepchamunni/bernoulli-naive-bayes-classifier/notebook</w:t>
              </w:r>
            </w:hyperlink>
            <w:r>
              <w:rPr>
                <w:b/>
                <w:bCs/>
              </w:rPr>
              <w:t xml:space="preserve"> </w:t>
            </w:r>
          </w:p>
        </w:tc>
        <w:tc>
          <w:tcPr>
            <w:tcW w:w="6546" w:type="dxa"/>
            <w:shd w:val="clear" w:color="auto" w:fill="E7E6E6" w:themeFill="background2"/>
          </w:tcPr>
          <w:p w14:paraId="5CF3CF16" w14:textId="77777777" w:rsidR="00540270" w:rsidRPr="00D52F38" w:rsidRDefault="00540270" w:rsidP="00296D17">
            <w:pPr>
              <w:rPr>
                <w:b/>
                <w:bCs/>
              </w:rPr>
            </w:pPr>
            <w:proofErr w:type="spellStart"/>
            <w:r w:rsidRPr="00D52F38">
              <w:rPr>
                <w:b/>
                <w:bCs/>
              </w:rPr>
              <w:t>Cycon</w:t>
            </w:r>
            <w:proofErr w:type="spellEnd"/>
            <w:r w:rsidRPr="00D52F38">
              <w:rPr>
                <w:b/>
                <w:bCs/>
              </w:rPr>
              <w:t xml:space="preserve"> Work:</w:t>
            </w:r>
          </w:p>
        </w:tc>
      </w:tr>
      <w:tr w:rsidR="006C5EB2" w14:paraId="5BA93F28" w14:textId="77777777" w:rsidTr="00540270">
        <w:tc>
          <w:tcPr>
            <w:tcW w:w="12331" w:type="dxa"/>
            <w:gridSpan w:val="2"/>
            <w:shd w:val="clear" w:color="auto" w:fill="E7E6E6" w:themeFill="background2"/>
          </w:tcPr>
          <w:p w14:paraId="415E59D6" w14:textId="77777777" w:rsidR="00540270" w:rsidRPr="00D52F38" w:rsidRDefault="00540270" w:rsidP="00296D17">
            <w:pPr>
              <w:rPr>
                <w:b/>
                <w:bCs/>
              </w:rPr>
            </w:pPr>
            <w:r>
              <w:rPr>
                <w:b/>
                <w:bCs/>
              </w:rPr>
              <w:t>Settings:</w:t>
            </w:r>
          </w:p>
        </w:tc>
      </w:tr>
      <w:tr w:rsidR="006C5EB2" w14:paraId="403BA7A7" w14:textId="77777777" w:rsidTr="00540270">
        <w:tc>
          <w:tcPr>
            <w:tcW w:w="5665" w:type="dxa"/>
          </w:tcPr>
          <w:p w14:paraId="2B5766F1" w14:textId="7548BF11" w:rsidR="00540270" w:rsidRDefault="00540270" w:rsidP="00296D17">
            <w:pPr>
              <w:tabs>
                <w:tab w:val="left" w:pos="3684"/>
              </w:tabs>
            </w:pPr>
          </w:p>
          <w:p w14:paraId="65ADFF54" w14:textId="1CE3A471" w:rsidR="00540270" w:rsidRDefault="00540270" w:rsidP="00296D17">
            <w:pPr>
              <w:tabs>
                <w:tab w:val="left" w:pos="3684"/>
              </w:tabs>
            </w:pPr>
          </w:p>
          <w:p w14:paraId="27F22866" w14:textId="1085CF5B" w:rsidR="00540270" w:rsidRPr="00A41E58" w:rsidRDefault="00540270" w:rsidP="00296D17">
            <w:pPr>
              <w:tabs>
                <w:tab w:val="left" w:pos="3684"/>
              </w:tabs>
            </w:pPr>
            <w:r>
              <w:rPr>
                <w:noProof/>
                <w14:ligatures w14:val="none"/>
              </w:rPr>
              <w:drawing>
                <wp:inline distT="0" distB="0" distL="0" distR="0" wp14:anchorId="7870864F" wp14:editId="0FDD8401">
                  <wp:extent cx="3786505" cy="4594673"/>
                  <wp:effectExtent l="0" t="0" r="444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27918" cy="4644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6" w:type="dxa"/>
          </w:tcPr>
          <w:p w14:paraId="10049BD6" w14:textId="64EA2C1A" w:rsidR="00540270" w:rsidRDefault="00540270" w:rsidP="00296D17">
            <w:pPr>
              <w:rPr>
                <w:noProof/>
              </w:rPr>
            </w:pPr>
          </w:p>
          <w:p w14:paraId="58840CBA" w14:textId="77777777" w:rsidR="00540270" w:rsidRDefault="00540270" w:rsidP="00296D17">
            <w:pPr>
              <w:rPr>
                <w:noProof/>
                <w14:ligatures w14:val="none"/>
              </w:rPr>
            </w:pPr>
            <w:r>
              <w:rPr>
                <w:noProof/>
              </w:rPr>
              <w:t xml:space="preserve"> </w:t>
            </w:r>
            <w:r>
              <w:rPr>
                <w:noProof/>
                <w14:ligatures w14:val="none"/>
              </w:rPr>
              <w:t xml:space="preserve"> </w:t>
            </w:r>
            <w:r>
              <w:rPr>
                <w:noProof/>
                <w14:ligatures w14:val="none"/>
              </w:rPr>
              <w:drawing>
                <wp:inline distT="0" distB="0" distL="0" distR="0" wp14:anchorId="037C76C6" wp14:editId="58E532FD">
                  <wp:extent cx="3455035" cy="3114675"/>
                  <wp:effectExtent l="0" t="0" r="0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55035" cy="3114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BDB1EDC" w14:textId="0D921002" w:rsidR="00540270" w:rsidRDefault="00540270" w:rsidP="00296D17">
            <w:r>
              <w:rPr>
                <w:noProof/>
                <w14:ligatures w14:val="none"/>
              </w:rPr>
              <w:drawing>
                <wp:inline distT="0" distB="0" distL="0" distR="0" wp14:anchorId="377CD287" wp14:editId="40EFB7C0">
                  <wp:extent cx="3154680" cy="2190076"/>
                  <wp:effectExtent l="0" t="0" r="7620" b="127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83964" cy="22104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C5EB2" w14:paraId="27BCDD7D" w14:textId="77777777" w:rsidTr="00540270">
        <w:tc>
          <w:tcPr>
            <w:tcW w:w="12331" w:type="dxa"/>
            <w:gridSpan w:val="2"/>
            <w:shd w:val="clear" w:color="auto" w:fill="E7E6E6" w:themeFill="background2"/>
          </w:tcPr>
          <w:p w14:paraId="4B9B8151" w14:textId="77777777" w:rsidR="00540270" w:rsidRPr="00A41E58" w:rsidRDefault="00540270" w:rsidP="00296D17">
            <w:pPr>
              <w:rPr>
                <w:b/>
                <w:bCs/>
                <w:noProof/>
              </w:rPr>
            </w:pPr>
            <w:r w:rsidRPr="00A41E58">
              <w:rPr>
                <w:b/>
                <w:bCs/>
                <w:noProof/>
              </w:rPr>
              <w:t>Results:</w:t>
            </w:r>
          </w:p>
        </w:tc>
      </w:tr>
      <w:tr w:rsidR="006C5EB2" w14:paraId="4B4017A6" w14:textId="77777777" w:rsidTr="00540270">
        <w:tc>
          <w:tcPr>
            <w:tcW w:w="5785" w:type="dxa"/>
          </w:tcPr>
          <w:p w14:paraId="4E08B15B" w14:textId="77777777" w:rsidR="00540270" w:rsidRDefault="006C5EB2" w:rsidP="00296D17">
            <w:r>
              <w:rPr>
                <w:noProof/>
                <w14:ligatures w14:val="none"/>
              </w:rPr>
              <w:lastRenderedPageBreak/>
              <w:drawing>
                <wp:inline distT="0" distB="0" distL="0" distR="0" wp14:anchorId="0564AB58" wp14:editId="52E0D715">
                  <wp:extent cx="3688080" cy="3235993"/>
                  <wp:effectExtent l="0" t="0" r="7620" b="254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01743" cy="3247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389CED1" w14:textId="16A83512" w:rsidR="006C5EB2" w:rsidRDefault="006C5EB2" w:rsidP="00296D17"/>
        </w:tc>
        <w:tc>
          <w:tcPr>
            <w:tcW w:w="6546" w:type="dxa"/>
          </w:tcPr>
          <w:p w14:paraId="28CFE991" w14:textId="28E858B7" w:rsidR="00540270" w:rsidRDefault="006C5EB2" w:rsidP="00296D17">
            <w:pPr>
              <w:rPr>
                <w:noProof/>
              </w:rPr>
            </w:pPr>
            <w:r>
              <w:rPr>
                <w:noProof/>
                <w14:ligatures w14:val="none"/>
              </w:rPr>
              <w:drawing>
                <wp:inline distT="0" distB="0" distL="0" distR="0" wp14:anchorId="74A020CB" wp14:editId="2761FA73">
                  <wp:extent cx="3333253" cy="3754755"/>
                  <wp:effectExtent l="0" t="0" r="635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52428" cy="37763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C5EB2" w14:paraId="1EE132F0" w14:textId="77777777" w:rsidTr="00540270">
        <w:tc>
          <w:tcPr>
            <w:tcW w:w="12331" w:type="dxa"/>
            <w:gridSpan w:val="2"/>
            <w:shd w:val="clear" w:color="auto" w:fill="E7E6E6" w:themeFill="background2"/>
          </w:tcPr>
          <w:p w14:paraId="74D80914" w14:textId="77777777" w:rsidR="00540270" w:rsidRPr="00D52F38" w:rsidRDefault="00540270" w:rsidP="00296D17">
            <w:pPr>
              <w:rPr>
                <w:b/>
                <w:bCs/>
              </w:rPr>
            </w:pPr>
            <w:r w:rsidRPr="00D52F38">
              <w:rPr>
                <w:b/>
                <w:bCs/>
              </w:rPr>
              <w:t>Any Additional Information:</w:t>
            </w:r>
          </w:p>
        </w:tc>
      </w:tr>
      <w:tr w:rsidR="006C5EB2" w14:paraId="2DB85984" w14:textId="77777777" w:rsidTr="00540270">
        <w:tc>
          <w:tcPr>
            <w:tcW w:w="12331" w:type="dxa"/>
            <w:gridSpan w:val="2"/>
          </w:tcPr>
          <w:p w14:paraId="52E4C723" w14:textId="3295B6BF" w:rsidR="00540270" w:rsidRDefault="00540270" w:rsidP="00296D17"/>
        </w:tc>
      </w:tr>
    </w:tbl>
    <w:bookmarkEnd w:id="1"/>
    <w:p w14:paraId="144EE197" w14:textId="4B9FCBBF" w:rsidR="00540270" w:rsidRDefault="009A29D5" w:rsidP="00540270">
      <w:pPr>
        <w:pStyle w:val="Heading2"/>
      </w:pPr>
      <w:r>
        <w:t>Wine_dataset</w:t>
      </w:r>
      <w:bookmarkStart w:id="2" w:name="_GoBack"/>
      <w:bookmarkEnd w:id="2"/>
      <w:r w:rsidR="00540270">
        <w:t>.csv</w:t>
      </w:r>
    </w:p>
    <w:p w14:paraId="31312005" w14:textId="77777777" w:rsidR="00540270" w:rsidRDefault="00540270" w:rsidP="00540270"/>
    <w:p w14:paraId="44A62234" w14:textId="77777777" w:rsidR="00540270" w:rsidRDefault="00540270" w:rsidP="00540270"/>
    <w:p w14:paraId="347AFC2F" w14:textId="77777777" w:rsidR="00540270" w:rsidRPr="00322ECF" w:rsidRDefault="00540270" w:rsidP="00540270"/>
    <w:p w14:paraId="3ED44644" w14:textId="77777777" w:rsidR="00971708" w:rsidRDefault="009A29D5"/>
    <w:sectPr w:rsidR="00971708" w:rsidSect="00E254A5">
      <w:pgSz w:w="12240" w:h="15840"/>
      <w:pgMar w:top="360" w:right="360" w:bottom="360" w:left="3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371EC6"/>
    <w:multiLevelType w:val="hybridMultilevel"/>
    <w:tmpl w:val="C43A7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3sjAzN7I0NDO0NLFU0lEKTi0uzszPAykwrAUAL6wYySwAAAA="/>
  </w:docVars>
  <w:rsids>
    <w:rsidRoot w:val="0097267F"/>
    <w:rsid w:val="00540270"/>
    <w:rsid w:val="006C5EB2"/>
    <w:rsid w:val="00941D50"/>
    <w:rsid w:val="0097267F"/>
    <w:rsid w:val="009A29D5"/>
    <w:rsid w:val="00FF23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F238C3"/>
  <w15:chartTrackingRefBased/>
  <w15:docId w15:val="{A0AD4C89-F3C5-41D9-82D4-7D5447663C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40270"/>
    <w:rPr>
      <w:kern w:val="2"/>
      <w14:ligatures w14:val="standardContextu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027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027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0270"/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  <w14:ligatures w14:val="standardContextual"/>
    </w:rPr>
  </w:style>
  <w:style w:type="character" w:customStyle="1" w:styleId="Heading2Char">
    <w:name w:val="Heading 2 Char"/>
    <w:basedOn w:val="DefaultParagraphFont"/>
    <w:link w:val="Heading2"/>
    <w:uiPriority w:val="9"/>
    <w:rsid w:val="00540270"/>
    <w:rPr>
      <w:rFonts w:asciiTheme="majorHAnsi" w:eastAsiaTheme="majorEastAsia" w:hAnsiTheme="majorHAnsi" w:cstheme="majorBidi"/>
      <w:color w:val="2F5496" w:themeColor="accent1" w:themeShade="BF"/>
      <w:kern w:val="2"/>
      <w:sz w:val="26"/>
      <w:szCs w:val="26"/>
      <w14:ligatures w14:val="standardContextual"/>
    </w:rPr>
  </w:style>
  <w:style w:type="table" w:styleId="TableGrid">
    <w:name w:val="Table Grid"/>
    <w:basedOn w:val="TableNormal"/>
    <w:uiPriority w:val="39"/>
    <w:rsid w:val="00540270"/>
    <w:pPr>
      <w:spacing w:after="0" w:line="240" w:lineRule="auto"/>
    </w:pPr>
    <w:rPr>
      <w:kern w:val="2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40270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54027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hyperlink" Target="https://www.kaggle.com/code/sandeepchamunni/bernoulli-naive-bayes-classifier/notebook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103</Words>
  <Characters>59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dele, Henok (tade4165@vandals.uidaho.edu)</dc:creator>
  <cp:keywords/>
  <dc:description/>
  <cp:lastModifiedBy>Tadele, Henok (tade4165@vandals.uidaho.edu)</cp:lastModifiedBy>
  <cp:revision>2</cp:revision>
  <dcterms:created xsi:type="dcterms:W3CDTF">2023-10-25T17:31:00Z</dcterms:created>
  <dcterms:modified xsi:type="dcterms:W3CDTF">2023-10-25T18:01:00Z</dcterms:modified>
</cp:coreProperties>
</file>